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ECBBB" w14:textId="7A530657" w:rsidR="00C90A7B" w:rsidRDefault="0094304E" w:rsidP="0098635D">
      <w:pPr>
        <w:spacing w:after="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S2 </w:t>
      </w:r>
      <w:r w:rsidR="00C90A7B" w:rsidRPr="00F44315">
        <w:rPr>
          <w:rFonts w:ascii="Arial" w:hAnsi="Arial" w:cs="Arial"/>
          <w:b/>
          <w:sz w:val="20"/>
        </w:rPr>
        <w:t xml:space="preserve">Table. Diagnosis codes for identifying opioid </w:t>
      </w:r>
      <w:r w:rsidR="00722091">
        <w:rPr>
          <w:rFonts w:ascii="Arial" w:hAnsi="Arial" w:cs="Arial"/>
          <w:b/>
          <w:sz w:val="20"/>
        </w:rPr>
        <w:t xml:space="preserve">use disorder and opioid </w:t>
      </w:r>
      <w:r w:rsidR="00C90A7B" w:rsidRPr="00F44315">
        <w:rPr>
          <w:rFonts w:ascii="Arial" w:hAnsi="Arial" w:cs="Arial"/>
          <w:b/>
          <w:sz w:val="20"/>
        </w:rPr>
        <w:t>overdose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335"/>
        <w:gridCol w:w="3330"/>
        <w:gridCol w:w="4405"/>
      </w:tblGrid>
      <w:tr w:rsidR="00874EBB" w14:paraId="760CF449" w14:textId="77777777" w:rsidTr="00A901EF">
        <w:tc>
          <w:tcPr>
            <w:tcW w:w="233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00E52646" w14:textId="2BE5A502" w:rsidR="005C6CE5" w:rsidRDefault="005C6CE5" w:rsidP="005C6CE5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nditions</w:t>
            </w:r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1F9FC5B" w14:textId="62406E78" w:rsidR="005C6CE5" w:rsidRDefault="005C6CE5" w:rsidP="005C6CE5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CD-9 codes</w:t>
            </w:r>
          </w:p>
        </w:tc>
        <w:tc>
          <w:tcPr>
            <w:tcW w:w="440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E53205B" w14:textId="5E51C897" w:rsidR="005C6CE5" w:rsidRDefault="005C6CE5" w:rsidP="005C6CE5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CD-10 codes</w:t>
            </w:r>
          </w:p>
        </w:tc>
      </w:tr>
      <w:tr w:rsidR="005C6CE5" w14:paraId="5EE17679" w14:textId="77777777" w:rsidTr="00AB05D7">
        <w:tc>
          <w:tcPr>
            <w:tcW w:w="2335" w:type="dxa"/>
            <w:tcBorders>
              <w:top w:val="single" w:sz="18" w:space="0" w:color="auto"/>
              <w:bottom w:val="single" w:sz="4" w:space="0" w:color="auto"/>
            </w:tcBorders>
          </w:tcPr>
          <w:p w14:paraId="6A047B52" w14:textId="675D7F25" w:rsidR="005C6CE5" w:rsidRPr="0090608A" w:rsidRDefault="005C6CE5" w:rsidP="0098635D">
            <w:pPr>
              <w:rPr>
                <w:rFonts w:ascii="Arial" w:hAnsi="Arial" w:cs="Arial"/>
                <w:sz w:val="20"/>
              </w:rPr>
            </w:pPr>
            <w:r w:rsidRPr="0090608A">
              <w:rPr>
                <w:rFonts w:ascii="Arial" w:hAnsi="Arial" w:cs="Arial"/>
                <w:sz w:val="20"/>
              </w:rPr>
              <w:t>Opioid overdose</w:t>
            </w:r>
          </w:p>
        </w:tc>
        <w:tc>
          <w:tcPr>
            <w:tcW w:w="3330" w:type="dxa"/>
            <w:tcBorders>
              <w:top w:val="single" w:sz="18" w:space="0" w:color="auto"/>
              <w:bottom w:val="single" w:sz="4" w:space="0" w:color="auto"/>
            </w:tcBorders>
          </w:tcPr>
          <w:p w14:paraId="48FBDAB8" w14:textId="7EEE5D49" w:rsidR="005C6CE5" w:rsidRPr="0090608A" w:rsidRDefault="005C6CE5" w:rsidP="0098635D">
            <w:pPr>
              <w:rPr>
                <w:rFonts w:ascii="Arial" w:hAnsi="Arial" w:cs="Arial"/>
                <w:sz w:val="20"/>
              </w:rPr>
            </w:pPr>
            <w:r w:rsidRPr="0090608A">
              <w:rPr>
                <w:rFonts w:ascii="Arial" w:hAnsi="Arial" w:cs="Arial"/>
                <w:sz w:val="20"/>
              </w:rPr>
              <w:t>965.00, 965.01, 965.02, 965.09, E850.0, E850.1, E850.2, E935.0, E935.1, E935.2</w:t>
            </w:r>
          </w:p>
        </w:tc>
        <w:tc>
          <w:tcPr>
            <w:tcW w:w="4405" w:type="dxa"/>
            <w:tcBorders>
              <w:top w:val="single" w:sz="18" w:space="0" w:color="auto"/>
              <w:bottom w:val="single" w:sz="4" w:space="0" w:color="auto"/>
            </w:tcBorders>
          </w:tcPr>
          <w:p w14:paraId="070D4E93" w14:textId="77777777" w:rsidR="005C6CE5" w:rsidRDefault="0090608A" w:rsidP="0090608A">
            <w:pPr>
              <w:rPr>
                <w:rFonts w:ascii="Arial" w:hAnsi="Arial" w:cs="Arial"/>
                <w:sz w:val="20"/>
              </w:rPr>
            </w:pPr>
            <w:r w:rsidRPr="0090608A">
              <w:rPr>
                <w:rFonts w:ascii="Arial" w:hAnsi="Arial" w:cs="Arial"/>
                <w:sz w:val="20"/>
              </w:rPr>
              <w:t>T40.0X1A, T40.0X2A, T40.0X3A, T40.0X4A, T40.1X1A, T40.1X2A, T40.1X3A, T40.1X4A, T40.2X1A. T40.2X2A, T40.2X3A, T40.2X4A, T40.3X1A, T40.3X2A, T40.3X3A, T40.3X4A, T40.4X1A, T40.4X2A, T40.4X3A, T40.4X4A, T40.601A, T40.602A, T40.603A, T40.604A, T40.691A, T40.692A, T40.693A, T40.694A</w:t>
            </w:r>
          </w:p>
          <w:p w14:paraId="0102AE32" w14:textId="44F506A9" w:rsidR="0090608A" w:rsidRPr="0090608A" w:rsidRDefault="0090608A" w:rsidP="0090608A">
            <w:pPr>
              <w:rPr>
                <w:rFonts w:ascii="Arial" w:hAnsi="Arial" w:cs="Arial"/>
                <w:sz w:val="20"/>
              </w:rPr>
            </w:pPr>
          </w:p>
        </w:tc>
      </w:tr>
      <w:tr w:rsidR="005C6CE5" w14:paraId="7608C3EB" w14:textId="77777777" w:rsidTr="00AB05D7">
        <w:tc>
          <w:tcPr>
            <w:tcW w:w="2335" w:type="dxa"/>
            <w:tcBorders>
              <w:top w:val="single" w:sz="4" w:space="0" w:color="auto"/>
              <w:bottom w:val="single" w:sz="18" w:space="0" w:color="auto"/>
            </w:tcBorders>
          </w:tcPr>
          <w:p w14:paraId="0A8AF6A6" w14:textId="0F134B1C" w:rsidR="005C6CE5" w:rsidRPr="0090608A" w:rsidRDefault="00630D18" w:rsidP="00630D1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cident o</w:t>
            </w:r>
            <w:r w:rsidR="0090608A" w:rsidRPr="0090608A">
              <w:rPr>
                <w:rFonts w:ascii="Arial" w:hAnsi="Arial" w:cs="Arial"/>
                <w:sz w:val="20"/>
              </w:rPr>
              <w:t>pioid use disorder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18" w:space="0" w:color="auto"/>
            </w:tcBorders>
          </w:tcPr>
          <w:p w14:paraId="1024F275" w14:textId="575CC843" w:rsidR="005C6CE5" w:rsidRPr="0090608A" w:rsidRDefault="0090608A" w:rsidP="0098635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04.0X, 304.7X, 305.5X</w:t>
            </w:r>
          </w:p>
        </w:tc>
        <w:tc>
          <w:tcPr>
            <w:tcW w:w="4405" w:type="dxa"/>
            <w:tcBorders>
              <w:top w:val="single" w:sz="4" w:space="0" w:color="auto"/>
              <w:bottom w:val="single" w:sz="18" w:space="0" w:color="auto"/>
            </w:tcBorders>
          </w:tcPr>
          <w:p w14:paraId="74763629" w14:textId="07B1B9C0" w:rsidR="005C6CE5" w:rsidRPr="0090608A" w:rsidRDefault="00630D18" w:rsidP="0098635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11.1X and F11.2X, excluding F11.11 (opioid-related disorders in remission) and F11.21 (opioid dependence in remission)</w:t>
            </w:r>
          </w:p>
        </w:tc>
      </w:tr>
    </w:tbl>
    <w:p w14:paraId="72A5ACC1" w14:textId="77777777" w:rsidR="005C6CE5" w:rsidRPr="00F44315" w:rsidRDefault="005C6CE5" w:rsidP="0098635D">
      <w:pPr>
        <w:spacing w:after="0"/>
        <w:rPr>
          <w:rFonts w:ascii="Arial" w:hAnsi="Arial" w:cs="Arial"/>
          <w:b/>
          <w:sz w:val="20"/>
        </w:rPr>
      </w:pPr>
    </w:p>
    <w:p w14:paraId="2F03427D" w14:textId="03B4CA24" w:rsidR="00224F56" w:rsidRPr="00F14051" w:rsidRDefault="00224F56" w:rsidP="00F14051">
      <w:pPr>
        <w:rPr>
          <w:rFonts w:ascii="Arial" w:hAnsi="Arial" w:cs="Arial"/>
          <w:sz w:val="18"/>
        </w:rPr>
      </w:pPr>
    </w:p>
    <w:sectPr w:rsidR="00224F56" w:rsidRPr="00F14051" w:rsidSect="009863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CFB0F2" w14:textId="77777777" w:rsidR="00C703B3" w:rsidRDefault="00C703B3" w:rsidP="00C52ADA">
      <w:pPr>
        <w:spacing w:after="0" w:line="240" w:lineRule="auto"/>
      </w:pPr>
      <w:r>
        <w:separator/>
      </w:r>
    </w:p>
  </w:endnote>
  <w:endnote w:type="continuationSeparator" w:id="0">
    <w:p w14:paraId="61EB844A" w14:textId="77777777" w:rsidR="00C703B3" w:rsidRDefault="00C703B3" w:rsidP="00C52ADA">
      <w:pPr>
        <w:spacing w:after="0" w:line="240" w:lineRule="auto"/>
      </w:pPr>
      <w:r>
        <w:continuationSeparator/>
      </w:r>
    </w:p>
  </w:endnote>
  <w:endnote w:type="continuationNotice" w:id="1">
    <w:p w14:paraId="4274155E" w14:textId="77777777" w:rsidR="00C703B3" w:rsidRDefault="00C703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BE353" w14:textId="77777777" w:rsidR="00F8463F" w:rsidRDefault="00F84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70749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D8204" w14:textId="7F897415" w:rsidR="002148A9" w:rsidRDefault="002148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5314E997" w14:textId="77777777" w:rsidR="002148A9" w:rsidRDefault="002148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E942D" w14:textId="77777777" w:rsidR="00F8463F" w:rsidRDefault="00F84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3EF40" w14:textId="77777777" w:rsidR="00C703B3" w:rsidRDefault="00C703B3" w:rsidP="00C52ADA">
      <w:pPr>
        <w:spacing w:after="0" w:line="240" w:lineRule="auto"/>
      </w:pPr>
      <w:r>
        <w:separator/>
      </w:r>
    </w:p>
  </w:footnote>
  <w:footnote w:type="continuationSeparator" w:id="0">
    <w:p w14:paraId="0E16DD13" w14:textId="77777777" w:rsidR="00C703B3" w:rsidRDefault="00C703B3" w:rsidP="00C52ADA">
      <w:pPr>
        <w:spacing w:after="0" w:line="240" w:lineRule="auto"/>
      </w:pPr>
      <w:r>
        <w:continuationSeparator/>
      </w:r>
    </w:p>
  </w:footnote>
  <w:footnote w:type="continuationNotice" w:id="1">
    <w:p w14:paraId="13AB5025" w14:textId="77777777" w:rsidR="00C703B3" w:rsidRDefault="00C703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6FEE0" w14:textId="77777777" w:rsidR="00F8463F" w:rsidRDefault="00F84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98244" w14:textId="6C7C4AD1" w:rsidR="002148A9" w:rsidRPr="008A0985" w:rsidRDefault="002148A9" w:rsidP="00C52ADA">
    <w:pPr>
      <w:pStyle w:val="Header"/>
      <w:jc w:val="center"/>
      <w:rPr>
        <w:rFonts w:ascii="Arial" w:hAnsi="Arial" w:cs="Arial"/>
        <w:b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5DCEA" w14:textId="77777777" w:rsidR="00F8463F" w:rsidRDefault="00F84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725D1"/>
    <w:multiLevelType w:val="hybridMultilevel"/>
    <w:tmpl w:val="24E015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F5550"/>
    <w:multiLevelType w:val="hybridMultilevel"/>
    <w:tmpl w:val="1D9427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7227D"/>
    <w:multiLevelType w:val="hybridMultilevel"/>
    <w:tmpl w:val="6FBE551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82379F"/>
    <w:multiLevelType w:val="hybridMultilevel"/>
    <w:tmpl w:val="4E8E2A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EB64BB"/>
    <w:multiLevelType w:val="hybridMultilevel"/>
    <w:tmpl w:val="7CE27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891F86"/>
    <w:multiLevelType w:val="hybridMultilevel"/>
    <w:tmpl w:val="032856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1D3128"/>
    <w:multiLevelType w:val="hybridMultilevel"/>
    <w:tmpl w:val="05EC6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zQ3NjIxMDczMzBW0lEKTi0uzszPAykwqgUAzbdYH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fzawz0tvzreie22ar50xz7x0tz2pxar259&quot;&gt;Untitled Library&lt;record-ids&gt;&lt;item&gt;39&lt;/item&gt;&lt;item&gt;41&lt;/item&gt;&lt;item&gt;42&lt;/item&gt;&lt;item&gt;50&lt;/item&gt;&lt;item&gt;60&lt;/item&gt;&lt;item&gt;62&lt;/item&gt;&lt;item&gt;63&lt;/item&gt;&lt;item&gt;64&lt;/item&gt;&lt;item&gt;66&lt;/item&gt;&lt;item&gt;67&lt;/item&gt;&lt;item&gt;68&lt;/item&gt;&lt;/record-ids&gt;&lt;/item&gt;&lt;/Libraries&gt;"/>
  </w:docVars>
  <w:rsids>
    <w:rsidRoot w:val="00C52ADA"/>
    <w:rsid w:val="000015F6"/>
    <w:rsid w:val="0000453A"/>
    <w:rsid w:val="00006499"/>
    <w:rsid w:val="000118EE"/>
    <w:rsid w:val="00012C8B"/>
    <w:rsid w:val="00013DA6"/>
    <w:rsid w:val="00014FB9"/>
    <w:rsid w:val="00022F54"/>
    <w:rsid w:val="00024909"/>
    <w:rsid w:val="00030E15"/>
    <w:rsid w:val="00031303"/>
    <w:rsid w:val="00035B07"/>
    <w:rsid w:val="00035CB0"/>
    <w:rsid w:val="000371ED"/>
    <w:rsid w:val="000421E7"/>
    <w:rsid w:val="00043259"/>
    <w:rsid w:val="00043635"/>
    <w:rsid w:val="00046178"/>
    <w:rsid w:val="00046775"/>
    <w:rsid w:val="00047F5C"/>
    <w:rsid w:val="00050C38"/>
    <w:rsid w:val="00057003"/>
    <w:rsid w:val="000602B1"/>
    <w:rsid w:val="00061AB0"/>
    <w:rsid w:val="00061BEA"/>
    <w:rsid w:val="00063A93"/>
    <w:rsid w:val="00063E30"/>
    <w:rsid w:val="0006522C"/>
    <w:rsid w:val="00074657"/>
    <w:rsid w:val="000752B4"/>
    <w:rsid w:val="00080B23"/>
    <w:rsid w:val="00081F19"/>
    <w:rsid w:val="00082276"/>
    <w:rsid w:val="000827B0"/>
    <w:rsid w:val="0008365B"/>
    <w:rsid w:val="0009109D"/>
    <w:rsid w:val="00091AAF"/>
    <w:rsid w:val="0009469A"/>
    <w:rsid w:val="000946A3"/>
    <w:rsid w:val="00095734"/>
    <w:rsid w:val="00097C07"/>
    <w:rsid w:val="000A0ACF"/>
    <w:rsid w:val="000A10B5"/>
    <w:rsid w:val="000A32EB"/>
    <w:rsid w:val="000A70F5"/>
    <w:rsid w:val="000A7170"/>
    <w:rsid w:val="000B24D6"/>
    <w:rsid w:val="000B7938"/>
    <w:rsid w:val="000C0A13"/>
    <w:rsid w:val="000C66B6"/>
    <w:rsid w:val="000C7CFE"/>
    <w:rsid w:val="000D0030"/>
    <w:rsid w:val="000D63E4"/>
    <w:rsid w:val="000E3512"/>
    <w:rsid w:val="000E599B"/>
    <w:rsid w:val="000F41EA"/>
    <w:rsid w:val="000F598C"/>
    <w:rsid w:val="000F77CD"/>
    <w:rsid w:val="00102841"/>
    <w:rsid w:val="00105D06"/>
    <w:rsid w:val="00106E07"/>
    <w:rsid w:val="0011007B"/>
    <w:rsid w:val="0011050F"/>
    <w:rsid w:val="001105FD"/>
    <w:rsid w:val="00114E35"/>
    <w:rsid w:val="0011530C"/>
    <w:rsid w:val="00117493"/>
    <w:rsid w:val="001209C7"/>
    <w:rsid w:val="001217AA"/>
    <w:rsid w:val="001318F1"/>
    <w:rsid w:val="0013492F"/>
    <w:rsid w:val="00134AC7"/>
    <w:rsid w:val="00135293"/>
    <w:rsid w:val="001363CC"/>
    <w:rsid w:val="00137B15"/>
    <w:rsid w:val="00137D89"/>
    <w:rsid w:val="001424E8"/>
    <w:rsid w:val="0014265E"/>
    <w:rsid w:val="00143CE1"/>
    <w:rsid w:val="00143F7E"/>
    <w:rsid w:val="001459C8"/>
    <w:rsid w:val="001544C3"/>
    <w:rsid w:val="0015643B"/>
    <w:rsid w:val="001626AC"/>
    <w:rsid w:val="00167177"/>
    <w:rsid w:val="00173ED3"/>
    <w:rsid w:val="001839D3"/>
    <w:rsid w:val="00186688"/>
    <w:rsid w:val="00187874"/>
    <w:rsid w:val="00192031"/>
    <w:rsid w:val="00192DA7"/>
    <w:rsid w:val="00193013"/>
    <w:rsid w:val="00195A76"/>
    <w:rsid w:val="00195E48"/>
    <w:rsid w:val="001A171A"/>
    <w:rsid w:val="001A530C"/>
    <w:rsid w:val="001B0663"/>
    <w:rsid w:val="001C24CB"/>
    <w:rsid w:val="001C2D54"/>
    <w:rsid w:val="001C3303"/>
    <w:rsid w:val="001C4AD8"/>
    <w:rsid w:val="001C739B"/>
    <w:rsid w:val="001D4E9F"/>
    <w:rsid w:val="001D4F3E"/>
    <w:rsid w:val="001D7E11"/>
    <w:rsid w:val="001E0E0E"/>
    <w:rsid w:val="001E1DC0"/>
    <w:rsid w:val="001E2C32"/>
    <w:rsid w:val="001E6126"/>
    <w:rsid w:val="001E6818"/>
    <w:rsid w:val="001F03E1"/>
    <w:rsid w:val="001F0DDF"/>
    <w:rsid w:val="001F3473"/>
    <w:rsid w:val="001F3ED6"/>
    <w:rsid w:val="001F3FE9"/>
    <w:rsid w:val="001F666A"/>
    <w:rsid w:val="002006D4"/>
    <w:rsid w:val="002006F2"/>
    <w:rsid w:val="002012BF"/>
    <w:rsid w:val="00204B55"/>
    <w:rsid w:val="002117A8"/>
    <w:rsid w:val="002148A9"/>
    <w:rsid w:val="002170E3"/>
    <w:rsid w:val="00224F56"/>
    <w:rsid w:val="00234497"/>
    <w:rsid w:val="00235F86"/>
    <w:rsid w:val="002439FD"/>
    <w:rsid w:val="002448AF"/>
    <w:rsid w:val="00251297"/>
    <w:rsid w:val="00253343"/>
    <w:rsid w:val="002571E1"/>
    <w:rsid w:val="002577EB"/>
    <w:rsid w:val="00260193"/>
    <w:rsid w:val="00262346"/>
    <w:rsid w:val="002674B7"/>
    <w:rsid w:val="0027285A"/>
    <w:rsid w:val="00274E59"/>
    <w:rsid w:val="002750D8"/>
    <w:rsid w:val="00281E69"/>
    <w:rsid w:val="002841DD"/>
    <w:rsid w:val="0029142D"/>
    <w:rsid w:val="002924FF"/>
    <w:rsid w:val="0029420C"/>
    <w:rsid w:val="002943EB"/>
    <w:rsid w:val="0029540D"/>
    <w:rsid w:val="002A044C"/>
    <w:rsid w:val="002A120D"/>
    <w:rsid w:val="002A3214"/>
    <w:rsid w:val="002B08EC"/>
    <w:rsid w:val="002B1BD3"/>
    <w:rsid w:val="002B5021"/>
    <w:rsid w:val="002B6BFF"/>
    <w:rsid w:val="002C5BF8"/>
    <w:rsid w:val="002C6060"/>
    <w:rsid w:val="002C6C2D"/>
    <w:rsid w:val="002D2525"/>
    <w:rsid w:val="002D2CE6"/>
    <w:rsid w:val="002D699A"/>
    <w:rsid w:val="002D7904"/>
    <w:rsid w:val="002E58E8"/>
    <w:rsid w:val="002E796C"/>
    <w:rsid w:val="002F4736"/>
    <w:rsid w:val="002F49A4"/>
    <w:rsid w:val="0030174B"/>
    <w:rsid w:val="00302032"/>
    <w:rsid w:val="003026A6"/>
    <w:rsid w:val="00304552"/>
    <w:rsid w:val="00317243"/>
    <w:rsid w:val="00317FC7"/>
    <w:rsid w:val="00317FF7"/>
    <w:rsid w:val="0032224C"/>
    <w:rsid w:val="00322FFB"/>
    <w:rsid w:val="003366C4"/>
    <w:rsid w:val="00340AD2"/>
    <w:rsid w:val="003412B3"/>
    <w:rsid w:val="003450EE"/>
    <w:rsid w:val="003504C0"/>
    <w:rsid w:val="00351FDB"/>
    <w:rsid w:val="00357137"/>
    <w:rsid w:val="00362514"/>
    <w:rsid w:val="003648BF"/>
    <w:rsid w:val="0036676D"/>
    <w:rsid w:val="00367257"/>
    <w:rsid w:val="00370F5E"/>
    <w:rsid w:val="00371F5F"/>
    <w:rsid w:val="003727EE"/>
    <w:rsid w:val="00377C7A"/>
    <w:rsid w:val="003808A6"/>
    <w:rsid w:val="00380BA3"/>
    <w:rsid w:val="00381067"/>
    <w:rsid w:val="003819D2"/>
    <w:rsid w:val="0038255B"/>
    <w:rsid w:val="00383931"/>
    <w:rsid w:val="00386DC5"/>
    <w:rsid w:val="0039051C"/>
    <w:rsid w:val="00396EF7"/>
    <w:rsid w:val="003B0B76"/>
    <w:rsid w:val="003B1416"/>
    <w:rsid w:val="003C4EF2"/>
    <w:rsid w:val="003C5543"/>
    <w:rsid w:val="003C7319"/>
    <w:rsid w:val="003D46E7"/>
    <w:rsid w:val="003D4CA2"/>
    <w:rsid w:val="003D5E53"/>
    <w:rsid w:val="003E0F3A"/>
    <w:rsid w:val="003E34EC"/>
    <w:rsid w:val="003E60AF"/>
    <w:rsid w:val="003E630E"/>
    <w:rsid w:val="003E6573"/>
    <w:rsid w:val="003E7E8C"/>
    <w:rsid w:val="003F1919"/>
    <w:rsid w:val="003F4285"/>
    <w:rsid w:val="003F78BD"/>
    <w:rsid w:val="003F7F2B"/>
    <w:rsid w:val="00401373"/>
    <w:rsid w:val="0040147F"/>
    <w:rsid w:val="00401C48"/>
    <w:rsid w:val="004047D8"/>
    <w:rsid w:val="0040662F"/>
    <w:rsid w:val="00413F3E"/>
    <w:rsid w:val="00416778"/>
    <w:rsid w:val="004174F7"/>
    <w:rsid w:val="004220F6"/>
    <w:rsid w:val="004245E5"/>
    <w:rsid w:val="00436606"/>
    <w:rsid w:val="004374BC"/>
    <w:rsid w:val="00437D1D"/>
    <w:rsid w:val="0044736A"/>
    <w:rsid w:val="00450D70"/>
    <w:rsid w:val="004511FD"/>
    <w:rsid w:val="004578FC"/>
    <w:rsid w:val="00461260"/>
    <w:rsid w:val="004661B7"/>
    <w:rsid w:val="00471604"/>
    <w:rsid w:val="00473719"/>
    <w:rsid w:val="00473D43"/>
    <w:rsid w:val="00474900"/>
    <w:rsid w:val="00474959"/>
    <w:rsid w:val="004772D8"/>
    <w:rsid w:val="004804DE"/>
    <w:rsid w:val="00481398"/>
    <w:rsid w:val="0048214A"/>
    <w:rsid w:val="004821D4"/>
    <w:rsid w:val="004873A1"/>
    <w:rsid w:val="00487D3B"/>
    <w:rsid w:val="004915C4"/>
    <w:rsid w:val="00495F50"/>
    <w:rsid w:val="0049775D"/>
    <w:rsid w:val="004A14AA"/>
    <w:rsid w:val="004A2B92"/>
    <w:rsid w:val="004A2C3F"/>
    <w:rsid w:val="004A51AD"/>
    <w:rsid w:val="004A7FFE"/>
    <w:rsid w:val="004B1839"/>
    <w:rsid w:val="004B7084"/>
    <w:rsid w:val="004B7B8B"/>
    <w:rsid w:val="004B7EA6"/>
    <w:rsid w:val="004C0490"/>
    <w:rsid w:val="004C46A4"/>
    <w:rsid w:val="004D6011"/>
    <w:rsid w:val="004E1169"/>
    <w:rsid w:val="004E1667"/>
    <w:rsid w:val="004E44DE"/>
    <w:rsid w:val="004F1C8B"/>
    <w:rsid w:val="004F39DF"/>
    <w:rsid w:val="004F7C4C"/>
    <w:rsid w:val="004F7D63"/>
    <w:rsid w:val="004F7F69"/>
    <w:rsid w:val="00500CCE"/>
    <w:rsid w:val="005027D6"/>
    <w:rsid w:val="0050497A"/>
    <w:rsid w:val="00515129"/>
    <w:rsid w:val="00515393"/>
    <w:rsid w:val="00515675"/>
    <w:rsid w:val="00517D6C"/>
    <w:rsid w:val="0052309D"/>
    <w:rsid w:val="00524281"/>
    <w:rsid w:val="00526169"/>
    <w:rsid w:val="005265CE"/>
    <w:rsid w:val="0052703D"/>
    <w:rsid w:val="00531349"/>
    <w:rsid w:val="00533359"/>
    <w:rsid w:val="005364B6"/>
    <w:rsid w:val="00540BB3"/>
    <w:rsid w:val="00556444"/>
    <w:rsid w:val="00560CC8"/>
    <w:rsid w:val="0056188B"/>
    <w:rsid w:val="00561EAC"/>
    <w:rsid w:val="00564105"/>
    <w:rsid w:val="005670C0"/>
    <w:rsid w:val="00572CEC"/>
    <w:rsid w:val="005812F9"/>
    <w:rsid w:val="00582BB9"/>
    <w:rsid w:val="00583176"/>
    <w:rsid w:val="00587FF5"/>
    <w:rsid w:val="005924E0"/>
    <w:rsid w:val="00594E24"/>
    <w:rsid w:val="00597148"/>
    <w:rsid w:val="005973BA"/>
    <w:rsid w:val="00597463"/>
    <w:rsid w:val="005A24E8"/>
    <w:rsid w:val="005B1372"/>
    <w:rsid w:val="005B1BC2"/>
    <w:rsid w:val="005B1E5D"/>
    <w:rsid w:val="005B4089"/>
    <w:rsid w:val="005B5F90"/>
    <w:rsid w:val="005C29F5"/>
    <w:rsid w:val="005C3F89"/>
    <w:rsid w:val="005C625F"/>
    <w:rsid w:val="005C6832"/>
    <w:rsid w:val="005C6CE5"/>
    <w:rsid w:val="005C71B3"/>
    <w:rsid w:val="005D4D7E"/>
    <w:rsid w:val="005D5C00"/>
    <w:rsid w:val="005E2966"/>
    <w:rsid w:val="005E60AC"/>
    <w:rsid w:val="005F01F6"/>
    <w:rsid w:val="005F565D"/>
    <w:rsid w:val="00602A8B"/>
    <w:rsid w:val="00604747"/>
    <w:rsid w:val="0061422E"/>
    <w:rsid w:val="0062111D"/>
    <w:rsid w:val="00621B7A"/>
    <w:rsid w:val="006239E6"/>
    <w:rsid w:val="00624029"/>
    <w:rsid w:val="0062758E"/>
    <w:rsid w:val="00630D18"/>
    <w:rsid w:val="0063252B"/>
    <w:rsid w:val="00642EB9"/>
    <w:rsid w:val="006432F0"/>
    <w:rsid w:val="00650285"/>
    <w:rsid w:val="006506BC"/>
    <w:rsid w:val="00651384"/>
    <w:rsid w:val="006603F7"/>
    <w:rsid w:val="00661CA7"/>
    <w:rsid w:val="00663FF4"/>
    <w:rsid w:val="00664D80"/>
    <w:rsid w:val="00664FF4"/>
    <w:rsid w:val="006664BE"/>
    <w:rsid w:val="0067259E"/>
    <w:rsid w:val="00673586"/>
    <w:rsid w:val="0067430C"/>
    <w:rsid w:val="00677194"/>
    <w:rsid w:val="00681623"/>
    <w:rsid w:val="00684ECB"/>
    <w:rsid w:val="00685136"/>
    <w:rsid w:val="006858B3"/>
    <w:rsid w:val="00685CF2"/>
    <w:rsid w:val="006863A5"/>
    <w:rsid w:val="006869AE"/>
    <w:rsid w:val="00686B20"/>
    <w:rsid w:val="006872E1"/>
    <w:rsid w:val="00692618"/>
    <w:rsid w:val="00692F6D"/>
    <w:rsid w:val="006938B2"/>
    <w:rsid w:val="006A1730"/>
    <w:rsid w:val="006A429B"/>
    <w:rsid w:val="006A47D3"/>
    <w:rsid w:val="006A56B5"/>
    <w:rsid w:val="006B0BB6"/>
    <w:rsid w:val="006B31E4"/>
    <w:rsid w:val="006B50FB"/>
    <w:rsid w:val="006B53F0"/>
    <w:rsid w:val="006B6689"/>
    <w:rsid w:val="006B72AB"/>
    <w:rsid w:val="006C0D78"/>
    <w:rsid w:val="006C3768"/>
    <w:rsid w:val="006C3FA0"/>
    <w:rsid w:val="006C6009"/>
    <w:rsid w:val="006C6F47"/>
    <w:rsid w:val="006D3BDD"/>
    <w:rsid w:val="006D7901"/>
    <w:rsid w:val="006E0571"/>
    <w:rsid w:val="006E0E4C"/>
    <w:rsid w:val="006E75D8"/>
    <w:rsid w:val="006E7825"/>
    <w:rsid w:val="006E78CA"/>
    <w:rsid w:val="006F1BAC"/>
    <w:rsid w:val="006F3FB9"/>
    <w:rsid w:val="006F726F"/>
    <w:rsid w:val="007028FD"/>
    <w:rsid w:val="007039E6"/>
    <w:rsid w:val="007064F4"/>
    <w:rsid w:val="007075B2"/>
    <w:rsid w:val="00711FB0"/>
    <w:rsid w:val="00722091"/>
    <w:rsid w:val="00726534"/>
    <w:rsid w:val="00732C2E"/>
    <w:rsid w:val="007434FB"/>
    <w:rsid w:val="00745BF8"/>
    <w:rsid w:val="0074696D"/>
    <w:rsid w:val="00750B1B"/>
    <w:rsid w:val="0075200F"/>
    <w:rsid w:val="00756307"/>
    <w:rsid w:val="00756479"/>
    <w:rsid w:val="007579CE"/>
    <w:rsid w:val="0076208B"/>
    <w:rsid w:val="007638D7"/>
    <w:rsid w:val="00765DD8"/>
    <w:rsid w:val="00767E51"/>
    <w:rsid w:val="00771038"/>
    <w:rsid w:val="00775E40"/>
    <w:rsid w:val="00787104"/>
    <w:rsid w:val="0079638F"/>
    <w:rsid w:val="00796CBD"/>
    <w:rsid w:val="007A0EB0"/>
    <w:rsid w:val="007A10AA"/>
    <w:rsid w:val="007A51E9"/>
    <w:rsid w:val="007A6062"/>
    <w:rsid w:val="007B3DD5"/>
    <w:rsid w:val="007B61EC"/>
    <w:rsid w:val="007B738B"/>
    <w:rsid w:val="007C23AC"/>
    <w:rsid w:val="007C3D4C"/>
    <w:rsid w:val="007D08B0"/>
    <w:rsid w:val="007E1D2A"/>
    <w:rsid w:val="007F41B1"/>
    <w:rsid w:val="007F5DF7"/>
    <w:rsid w:val="00800196"/>
    <w:rsid w:val="00800B87"/>
    <w:rsid w:val="00807697"/>
    <w:rsid w:val="00810919"/>
    <w:rsid w:val="00812D50"/>
    <w:rsid w:val="00822E7C"/>
    <w:rsid w:val="00827FEE"/>
    <w:rsid w:val="00831873"/>
    <w:rsid w:val="00834F68"/>
    <w:rsid w:val="00840630"/>
    <w:rsid w:val="00840AA5"/>
    <w:rsid w:val="008418C8"/>
    <w:rsid w:val="008420D5"/>
    <w:rsid w:val="0084769D"/>
    <w:rsid w:val="00850224"/>
    <w:rsid w:val="0086544E"/>
    <w:rsid w:val="00870451"/>
    <w:rsid w:val="00873DF9"/>
    <w:rsid w:val="00874EBB"/>
    <w:rsid w:val="00880173"/>
    <w:rsid w:val="008850C0"/>
    <w:rsid w:val="00886C6D"/>
    <w:rsid w:val="008915FD"/>
    <w:rsid w:val="00893701"/>
    <w:rsid w:val="008951CE"/>
    <w:rsid w:val="008959DF"/>
    <w:rsid w:val="0089701B"/>
    <w:rsid w:val="00897C10"/>
    <w:rsid w:val="008A0985"/>
    <w:rsid w:val="008A221E"/>
    <w:rsid w:val="008A4B4E"/>
    <w:rsid w:val="008A6690"/>
    <w:rsid w:val="008A7B5C"/>
    <w:rsid w:val="008B0D68"/>
    <w:rsid w:val="008B2B48"/>
    <w:rsid w:val="008B4BC5"/>
    <w:rsid w:val="008B751A"/>
    <w:rsid w:val="008B7CDF"/>
    <w:rsid w:val="008C0BDF"/>
    <w:rsid w:val="008C17DA"/>
    <w:rsid w:val="008C4219"/>
    <w:rsid w:val="008C4B6D"/>
    <w:rsid w:val="008E16B0"/>
    <w:rsid w:val="008E68E7"/>
    <w:rsid w:val="008E7396"/>
    <w:rsid w:val="008F2A0A"/>
    <w:rsid w:val="00903D36"/>
    <w:rsid w:val="0090608A"/>
    <w:rsid w:val="009071C4"/>
    <w:rsid w:val="0091242F"/>
    <w:rsid w:val="009221F8"/>
    <w:rsid w:val="009242DC"/>
    <w:rsid w:val="0093108B"/>
    <w:rsid w:val="00931E01"/>
    <w:rsid w:val="00932296"/>
    <w:rsid w:val="0093332D"/>
    <w:rsid w:val="0093370A"/>
    <w:rsid w:val="00937245"/>
    <w:rsid w:val="0094304E"/>
    <w:rsid w:val="00946E07"/>
    <w:rsid w:val="009537ED"/>
    <w:rsid w:val="00957852"/>
    <w:rsid w:val="0096078A"/>
    <w:rsid w:val="0096186A"/>
    <w:rsid w:val="0097061B"/>
    <w:rsid w:val="00971331"/>
    <w:rsid w:val="00976631"/>
    <w:rsid w:val="00981ADB"/>
    <w:rsid w:val="00981F7F"/>
    <w:rsid w:val="00981FD0"/>
    <w:rsid w:val="00982125"/>
    <w:rsid w:val="0098635D"/>
    <w:rsid w:val="00986E96"/>
    <w:rsid w:val="00996786"/>
    <w:rsid w:val="009A1591"/>
    <w:rsid w:val="009A21D2"/>
    <w:rsid w:val="009A6021"/>
    <w:rsid w:val="009B204F"/>
    <w:rsid w:val="009B2348"/>
    <w:rsid w:val="009B507F"/>
    <w:rsid w:val="009B54F4"/>
    <w:rsid w:val="009B6324"/>
    <w:rsid w:val="009C0B0F"/>
    <w:rsid w:val="009C4877"/>
    <w:rsid w:val="009C7129"/>
    <w:rsid w:val="009D0A16"/>
    <w:rsid w:val="009D56C7"/>
    <w:rsid w:val="009D575A"/>
    <w:rsid w:val="009E1AB2"/>
    <w:rsid w:val="009F23CB"/>
    <w:rsid w:val="009F476A"/>
    <w:rsid w:val="00A03FE6"/>
    <w:rsid w:val="00A04D5A"/>
    <w:rsid w:val="00A05F3E"/>
    <w:rsid w:val="00A07C83"/>
    <w:rsid w:val="00A10675"/>
    <w:rsid w:val="00A1080F"/>
    <w:rsid w:val="00A128A4"/>
    <w:rsid w:val="00A12E51"/>
    <w:rsid w:val="00A14228"/>
    <w:rsid w:val="00A14A4D"/>
    <w:rsid w:val="00A22BE8"/>
    <w:rsid w:val="00A22E87"/>
    <w:rsid w:val="00A24C4B"/>
    <w:rsid w:val="00A2694D"/>
    <w:rsid w:val="00A270D7"/>
    <w:rsid w:val="00A274A5"/>
    <w:rsid w:val="00A30772"/>
    <w:rsid w:val="00A354C0"/>
    <w:rsid w:val="00A40EAF"/>
    <w:rsid w:val="00A41940"/>
    <w:rsid w:val="00A51A57"/>
    <w:rsid w:val="00A63CFD"/>
    <w:rsid w:val="00A646DB"/>
    <w:rsid w:val="00A655B4"/>
    <w:rsid w:val="00A662DF"/>
    <w:rsid w:val="00A66E78"/>
    <w:rsid w:val="00A75BED"/>
    <w:rsid w:val="00A80582"/>
    <w:rsid w:val="00A82D4B"/>
    <w:rsid w:val="00A82EF3"/>
    <w:rsid w:val="00A84ACB"/>
    <w:rsid w:val="00A871A9"/>
    <w:rsid w:val="00A901EF"/>
    <w:rsid w:val="00A90B55"/>
    <w:rsid w:val="00A922FB"/>
    <w:rsid w:val="00A9275E"/>
    <w:rsid w:val="00A944DF"/>
    <w:rsid w:val="00AA29C5"/>
    <w:rsid w:val="00AA7639"/>
    <w:rsid w:val="00AB05D7"/>
    <w:rsid w:val="00AC02D7"/>
    <w:rsid w:val="00AC65CE"/>
    <w:rsid w:val="00AC7759"/>
    <w:rsid w:val="00AD2347"/>
    <w:rsid w:val="00AD4192"/>
    <w:rsid w:val="00AD41B7"/>
    <w:rsid w:val="00AD77A4"/>
    <w:rsid w:val="00AE10B2"/>
    <w:rsid w:val="00AE6D0F"/>
    <w:rsid w:val="00AE7649"/>
    <w:rsid w:val="00AF12A6"/>
    <w:rsid w:val="00AF3FBC"/>
    <w:rsid w:val="00AF7161"/>
    <w:rsid w:val="00B020D9"/>
    <w:rsid w:val="00B0249B"/>
    <w:rsid w:val="00B1330F"/>
    <w:rsid w:val="00B17537"/>
    <w:rsid w:val="00B17BC5"/>
    <w:rsid w:val="00B17E7E"/>
    <w:rsid w:val="00B2275D"/>
    <w:rsid w:val="00B23F30"/>
    <w:rsid w:val="00B243A2"/>
    <w:rsid w:val="00B321AE"/>
    <w:rsid w:val="00B35464"/>
    <w:rsid w:val="00B35625"/>
    <w:rsid w:val="00B405C0"/>
    <w:rsid w:val="00B40AA8"/>
    <w:rsid w:val="00B44D97"/>
    <w:rsid w:val="00B45E39"/>
    <w:rsid w:val="00B50972"/>
    <w:rsid w:val="00B509D0"/>
    <w:rsid w:val="00B537A8"/>
    <w:rsid w:val="00B54E33"/>
    <w:rsid w:val="00B55B4B"/>
    <w:rsid w:val="00B601EA"/>
    <w:rsid w:val="00B62A85"/>
    <w:rsid w:val="00B66734"/>
    <w:rsid w:val="00B67B09"/>
    <w:rsid w:val="00B81DB9"/>
    <w:rsid w:val="00B875F8"/>
    <w:rsid w:val="00B91BB9"/>
    <w:rsid w:val="00B9350C"/>
    <w:rsid w:val="00B9399D"/>
    <w:rsid w:val="00B93A9B"/>
    <w:rsid w:val="00B95E28"/>
    <w:rsid w:val="00B96C33"/>
    <w:rsid w:val="00B975A1"/>
    <w:rsid w:val="00BA0242"/>
    <w:rsid w:val="00BA68CC"/>
    <w:rsid w:val="00BB40C4"/>
    <w:rsid w:val="00BB5F8B"/>
    <w:rsid w:val="00BC04B0"/>
    <w:rsid w:val="00BC6CAB"/>
    <w:rsid w:val="00BC72CB"/>
    <w:rsid w:val="00BD2D12"/>
    <w:rsid w:val="00BD37E4"/>
    <w:rsid w:val="00BD37F4"/>
    <w:rsid w:val="00BD3AD6"/>
    <w:rsid w:val="00BD4835"/>
    <w:rsid w:val="00BD68E8"/>
    <w:rsid w:val="00BE2A06"/>
    <w:rsid w:val="00BE3AD2"/>
    <w:rsid w:val="00BE3B46"/>
    <w:rsid w:val="00BE7FBD"/>
    <w:rsid w:val="00BF2E9C"/>
    <w:rsid w:val="00BF5A21"/>
    <w:rsid w:val="00BF69A5"/>
    <w:rsid w:val="00BF7C79"/>
    <w:rsid w:val="00C01E4A"/>
    <w:rsid w:val="00C01EF5"/>
    <w:rsid w:val="00C02CB3"/>
    <w:rsid w:val="00C07ADF"/>
    <w:rsid w:val="00C13D9A"/>
    <w:rsid w:val="00C13EE3"/>
    <w:rsid w:val="00C154AB"/>
    <w:rsid w:val="00C20942"/>
    <w:rsid w:val="00C22E43"/>
    <w:rsid w:val="00C23398"/>
    <w:rsid w:val="00C2347E"/>
    <w:rsid w:val="00C23BF9"/>
    <w:rsid w:val="00C25B13"/>
    <w:rsid w:val="00C2620A"/>
    <w:rsid w:val="00C31AF2"/>
    <w:rsid w:val="00C32E6B"/>
    <w:rsid w:val="00C34046"/>
    <w:rsid w:val="00C34FF2"/>
    <w:rsid w:val="00C403D3"/>
    <w:rsid w:val="00C441C1"/>
    <w:rsid w:val="00C46CC5"/>
    <w:rsid w:val="00C47702"/>
    <w:rsid w:val="00C509C4"/>
    <w:rsid w:val="00C52ADA"/>
    <w:rsid w:val="00C56E0E"/>
    <w:rsid w:val="00C5765A"/>
    <w:rsid w:val="00C60523"/>
    <w:rsid w:val="00C612BC"/>
    <w:rsid w:val="00C624CF"/>
    <w:rsid w:val="00C62543"/>
    <w:rsid w:val="00C64D63"/>
    <w:rsid w:val="00C65B09"/>
    <w:rsid w:val="00C671A2"/>
    <w:rsid w:val="00C703B3"/>
    <w:rsid w:val="00C70929"/>
    <w:rsid w:val="00C80E5A"/>
    <w:rsid w:val="00C84D64"/>
    <w:rsid w:val="00C85EF7"/>
    <w:rsid w:val="00C90A7B"/>
    <w:rsid w:val="00C92B30"/>
    <w:rsid w:val="00C93E6A"/>
    <w:rsid w:val="00C96D3A"/>
    <w:rsid w:val="00CA3D1A"/>
    <w:rsid w:val="00CA4162"/>
    <w:rsid w:val="00CA7039"/>
    <w:rsid w:val="00CB4DC9"/>
    <w:rsid w:val="00CC0F53"/>
    <w:rsid w:val="00CC39C5"/>
    <w:rsid w:val="00CC5A17"/>
    <w:rsid w:val="00CC5C8A"/>
    <w:rsid w:val="00CD3D1A"/>
    <w:rsid w:val="00CE38B4"/>
    <w:rsid w:val="00CF3C84"/>
    <w:rsid w:val="00CF47EB"/>
    <w:rsid w:val="00CF563B"/>
    <w:rsid w:val="00D0699B"/>
    <w:rsid w:val="00D12C1E"/>
    <w:rsid w:val="00D13431"/>
    <w:rsid w:val="00D1379B"/>
    <w:rsid w:val="00D1516F"/>
    <w:rsid w:val="00D2122A"/>
    <w:rsid w:val="00D236A4"/>
    <w:rsid w:val="00D40A3F"/>
    <w:rsid w:val="00D503B0"/>
    <w:rsid w:val="00D52B86"/>
    <w:rsid w:val="00D55CE2"/>
    <w:rsid w:val="00D569D0"/>
    <w:rsid w:val="00D57FB3"/>
    <w:rsid w:val="00D60270"/>
    <w:rsid w:val="00D60D49"/>
    <w:rsid w:val="00D639C9"/>
    <w:rsid w:val="00D646E5"/>
    <w:rsid w:val="00D659CF"/>
    <w:rsid w:val="00D661C9"/>
    <w:rsid w:val="00D66A47"/>
    <w:rsid w:val="00D70667"/>
    <w:rsid w:val="00D72024"/>
    <w:rsid w:val="00D726C7"/>
    <w:rsid w:val="00D736E9"/>
    <w:rsid w:val="00D82717"/>
    <w:rsid w:val="00D83EB2"/>
    <w:rsid w:val="00D8431A"/>
    <w:rsid w:val="00D848FB"/>
    <w:rsid w:val="00D86F73"/>
    <w:rsid w:val="00D871A9"/>
    <w:rsid w:val="00D87E66"/>
    <w:rsid w:val="00D90B0E"/>
    <w:rsid w:val="00D90D2E"/>
    <w:rsid w:val="00D95E6B"/>
    <w:rsid w:val="00D96DF7"/>
    <w:rsid w:val="00DA0899"/>
    <w:rsid w:val="00DA292A"/>
    <w:rsid w:val="00DA7F60"/>
    <w:rsid w:val="00DB0F35"/>
    <w:rsid w:val="00DB1B7B"/>
    <w:rsid w:val="00DB3C07"/>
    <w:rsid w:val="00DB70F1"/>
    <w:rsid w:val="00DC29DE"/>
    <w:rsid w:val="00DC6D9C"/>
    <w:rsid w:val="00DD0F05"/>
    <w:rsid w:val="00DD165A"/>
    <w:rsid w:val="00DE11E8"/>
    <w:rsid w:val="00DE1307"/>
    <w:rsid w:val="00DE475A"/>
    <w:rsid w:val="00DE4C50"/>
    <w:rsid w:val="00DE4D59"/>
    <w:rsid w:val="00DE5BCC"/>
    <w:rsid w:val="00DE658C"/>
    <w:rsid w:val="00DE71D3"/>
    <w:rsid w:val="00DF5050"/>
    <w:rsid w:val="00DF6FA4"/>
    <w:rsid w:val="00E00AD2"/>
    <w:rsid w:val="00E0128B"/>
    <w:rsid w:val="00E016E1"/>
    <w:rsid w:val="00E02933"/>
    <w:rsid w:val="00E02B45"/>
    <w:rsid w:val="00E06643"/>
    <w:rsid w:val="00E10074"/>
    <w:rsid w:val="00E1399C"/>
    <w:rsid w:val="00E15D51"/>
    <w:rsid w:val="00E15F6A"/>
    <w:rsid w:val="00E16126"/>
    <w:rsid w:val="00E16247"/>
    <w:rsid w:val="00E16686"/>
    <w:rsid w:val="00E168A6"/>
    <w:rsid w:val="00E168CB"/>
    <w:rsid w:val="00E2523A"/>
    <w:rsid w:val="00E25243"/>
    <w:rsid w:val="00E25977"/>
    <w:rsid w:val="00E3467E"/>
    <w:rsid w:val="00E47E39"/>
    <w:rsid w:val="00E55B75"/>
    <w:rsid w:val="00E57F30"/>
    <w:rsid w:val="00E73921"/>
    <w:rsid w:val="00E752C8"/>
    <w:rsid w:val="00E7583A"/>
    <w:rsid w:val="00E81353"/>
    <w:rsid w:val="00E83A2A"/>
    <w:rsid w:val="00E8446A"/>
    <w:rsid w:val="00E845E0"/>
    <w:rsid w:val="00E90D8E"/>
    <w:rsid w:val="00E91E45"/>
    <w:rsid w:val="00E9450E"/>
    <w:rsid w:val="00E961A4"/>
    <w:rsid w:val="00E972BA"/>
    <w:rsid w:val="00EA0CDC"/>
    <w:rsid w:val="00EA27EF"/>
    <w:rsid w:val="00EA4EF4"/>
    <w:rsid w:val="00EB2C02"/>
    <w:rsid w:val="00EB3AAB"/>
    <w:rsid w:val="00EB790F"/>
    <w:rsid w:val="00EB7C0C"/>
    <w:rsid w:val="00EB7CCB"/>
    <w:rsid w:val="00EC35C4"/>
    <w:rsid w:val="00EC679B"/>
    <w:rsid w:val="00ED2F67"/>
    <w:rsid w:val="00ED5090"/>
    <w:rsid w:val="00ED6873"/>
    <w:rsid w:val="00EE06CF"/>
    <w:rsid w:val="00EE09A0"/>
    <w:rsid w:val="00EE1A32"/>
    <w:rsid w:val="00EE2504"/>
    <w:rsid w:val="00EE3793"/>
    <w:rsid w:val="00EE3BCD"/>
    <w:rsid w:val="00EE6C57"/>
    <w:rsid w:val="00EF12C6"/>
    <w:rsid w:val="00EF1ABF"/>
    <w:rsid w:val="00EF1D10"/>
    <w:rsid w:val="00EF4C50"/>
    <w:rsid w:val="00EF4C72"/>
    <w:rsid w:val="00EF5872"/>
    <w:rsid w:val="00F13143"/>
    <w:rsid w:val="00F14051"/>
    <w:rsid w:val="00F15954"/>
    <w:rsid w:val="00F178FB"/>
    <w:rsid w:val="00F24E83"/>
    <w:rsid w:val="00F274CD"/>
    <w:rsid w:val="00F309B6"/>
    <w:rsid w:val="00F32360"/>
    <w:rsid w:val="00F36A83"/>
    <w:rsid w:val="00F419F6"/>
    <w:rsid w:val="00F43D51"/>
    <w:rsid w:val="00F44315"/>
    <w:rsid w:val="00F511F9"/>
    <w:rsid w:val="00F51CF0"/>
    <w:rsid w:val="00F57540"/>
    <w:rsid w:val="00F575A9"/>
    <w:rsid w:val="00F60E27"/>
    <w:rsid w:val="00F61A1A"/>
    <w:rsid w:val="00F64329"/>
    <w:rsid w:val="00F651AA"/>
    <w:rsid w:val="00F67E0D"/>
    <w:rsid w:val="00F75DB0"/>
    <w:rsid w:val="00F77B68"/>
    <w:rsid w:val="00F77B88"/>
    <w:rsid w:val="00F82BA8"/>
    <w:rsid w:val="00F8304F"/>
    <w:rsid w:val="00F830A1"/>
    <w:rsid w:val="00F8463F"/>
    <w:rsid w:val="00F859C0"/>
    <w:rsid w:val="00F9112C"/>
    <w:rsid w:val="00F92508"/>
    <w:rsid w:val="00FA4E21"/>
    <w:rsid w:val="00FA625E"/>
    <w:rsid w:val="00FB00DD"/>
    <w:rsid w:val="00FB1F49"/>
    <w:rsid w:val="00FB2A51"/>
    <w:rsid w:val="00FB3ABF"/>
    <w:rsid w:val="00FB46E5"/>
    <w:rsid w:val="00FB5861"/>
    <w:rsid w:val="00FC4373"/>
    <w:rsid w:val="00FD1D6B"/>
    <w:rsid w:val="00FD26BE"/>
    <w:rsid w:val="00FD6AC0"/>
    <w:rsid w:val="00FD7611"/>
    <w:rsid w:val="00FE0D69"/>
    <w:rsid w:val="00FE2042"/>
    <w:rsid w:val="00FE4C1E"/>
    <w:rsid w:val="00FE67EF"/>
    <w:rsid w:val="00FF7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6811B"/>
  <w15:docId w15:val="{61091AAE-7401-45A1-886A-911DD72C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2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ADA"/>
  </w:style>
  <w:style w:type="paragraph" w:styleId="Footer">
    <w:name w:val="footer"/>
    <w:basedOn w:val="Normal"/>
    <w:link w:val="FooterChar"/>
    <w:uiPriority w:val="99"/>
    <w:unhideWhenUsed/>
    <w:rsid w:val="00C52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ADA"/>
  </w:style>
  <w:style w:type="table" w:styleId="TableGrid">
    <w:name w:val="Table Grid"/>
    <w:basedOn w:val="TableNormal"/>
    <w:uiPriority w:val="59"/>
    <w:rsid w:val="00417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74F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971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zh-TW"/>
    </w:rPr>
  </w:style>
  <w:style w:type="table" w:customStyle="1" w:styleId="TableGrid3">
    <w:name w:val="Table Grid3"/>
    <w:basedOn w:val="TableNormal"/>
    <w:next w:val="TableGrid"/>
    <w:uiPriority w:val="59"/>
    <w:rsid w:val="00C31AF2"/>
    <w:pPr>
      <w:spacing w:after="0" w:line="240" w:lineRule="auto"/>
    </w:pPr>
    <w:rPr>
      <w:rFonts w:ascii="Cambria" w:eastAsia="MS Mincho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3DA6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FD26B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D26BE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D26B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D26BE"/>
    <w:rPr>
      <w:rFonts w:ascii="Calibri" w:hAnsi="Calibri" w:cs="Calibri"/>
      <w:noProof/>
    </w:rPr>
  </w:style>
  <w:style w:type="character" w:styleId="CommentReference">
    <w:name w:val="annotation reference"/>
    <w:basedOn w:val="DefaultParagraphFont"/>
    <w:uiPriority w:val="99"/>
    <w:unhideWhenUsed/>
    <w:rsid w:val="003B1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4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4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4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4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416"/>
    <w:rPr>
      <w:rFonts w:ascii="Segoe UI" w:hAnsi="Segoe UI" w:cs="Segoe UI"/>
      <w:sz w:val="18"/>
      <w:szCs w:val="18"/>
    </w:rPr>
  </w:style>
  <w:style w:type="table" w:customStyle="1" w:styleId="Grilledutableau1">
    <w:name w:val="Grille du tableau1"/>
    <w:basedOn w:val="TableNormal"/>
    <w:next w:val="TableGrid"/>
    <w:uiPriority w:val="59"/>
    <w:rsid w:val="00970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434FB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6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9235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9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1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7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6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7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33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8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71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3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39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2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7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12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6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59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081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29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58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82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31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29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3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504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0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9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1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2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99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48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3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895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49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9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5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42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6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50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8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1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9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504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52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30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08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8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650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87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61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7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5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26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3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91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7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1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8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4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6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69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8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5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48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110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69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4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78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984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6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8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3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17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5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18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8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40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377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05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7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67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4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1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0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5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53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1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8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8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6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3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6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3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2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68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94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09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2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479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21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6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2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26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2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834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7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910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59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89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24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0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18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36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4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1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4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47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79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017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4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8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3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18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59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73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6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1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7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7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92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16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4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44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07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4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2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4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99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28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07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8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1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7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03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13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51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4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0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673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2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95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6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01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4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07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79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32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5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4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8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7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4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1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0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2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8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68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64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8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0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76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8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6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60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36316-568E-4EB5-8EA9-CB157F5BD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 Ciganic,Wei Hsuan Jenny</dc:creator>
  <cp:keywords/>
  <dc:description/>
  <cp:lastModifiedBy>Wilson,Debbie L</cp:lastModifiedBy>
  <cp:revision>4</cp:revision>
  <dcterms:created xsi:type="dcterms:W3CDTF">2020-06-19T15:57:00Z</dcterms:created>
  <dcterms:modified xsi:type="dcterms:W3CDTF">2020-06-20T12:51:00Z</dcterms:modified>
</cp:coreProperties>
</file>